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3B05EC" w14:textId="77777777" w:rsidR="00354FE3" w:rsidRDefault="00354FE3" w:rsidP="007315B7">
      <w:pPr>
        <w:jc w:val="center"/>
        <w:rPr>
          <w:rFonts w:ascii="Arial" w:eastAsia="Times New Roman" w:hAnsi="Arial" w:cs="Arial"/>
          <w:b/>
          <w:color w:val="C00000"/>
          <w:sz w:val="24"/>
          <w:szCs w:val="26"/>
        </w:rPr>
      </w:pPr>
    </w:p>
    <w:p w14:paraId="48D67741" w14:textId="58F3BFEB" w:rsidR="007315B7" w:rsidRPr="007315B7" w:rsidRDefault="00AB35CB" w:rsidP="007315B7">
      <w:pPr>
        <w:jc w:val="center"/>
        <w:rPr>
          <w:rFonts w:ascii="Arial" w:hAnsi="Arial" w:cs="Arial"/>
          <w:b/>
          <w:color w:val="C00000"/>
          <w:sz w:val="24"/>
          <w:szCs w:val="26"/>
        </w:rPr>
      </w:pPr>
      <w:r w:rsidRPr="00AB35CB">
        <w:rPr>
          <w:rFonts w:ascii="Arial" w:eastAsia="Times New Roman" w:hAnsi="Arial" w:cs="Arial"/>
          <w:b/>
          <w:color w:val="C00000"/>
          <w:sz w:val="24"/>
          <w:szCs w:val="26"/>
        </w:rPr>
        <w:t xml:space="preserve">Non-KYCOM Affiliated </w:t>
      </w:r>
      <w:r w:rsidR="00701DFE">
        <w:rPr>
          <w:rFonts w:ascii="Arial" w:eastAsia="Times New Roman" w:hAnsi="Arial" w:cs="Arial"/>
          <w:b/>
          <w:color w:val="C00000"/>
          <w:sz w:val="24"/>
          <w:szCs w:val="26"/>
        </w:rPr>
        <w:t xml:space="preserve">Research Report </w:t>
      </w:r>
      <w:r w:rsidRPr="00AB35CB">
        <w:rPr>
          <w:rFonts w:ascii="Arial" w:eastAsia="Times New Roman" w:hAnsi="Arial" w:cs="Arial"/>
          <w:b/>
          <w:color w:val="C00000"/>
          <w:sz w:val="24"/>
          <w:szCs w:val="26"/>
        </w:rPr>
        <w:t>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900"/>
        <w:gridCol w:w="3775"/>
      </w:tblGrid>
      <w:tr w:rsidR="002775D6" w:rsidRPr="00180057" w14:paraId="294913AD" w14:textId="77777777" w:rsidTr="00180057">
        <w:tc>
          <w:tcPr>
            <w:tcW w:w="5575" w:type="dxa"/>
            <w:gridSpan w:val="2"/>
            <w:tcBorders>
              <w:bottom w:val="single" w:sz="4" w:space="0" w:color="auto"/>
            </w:tcBorders>
          </w:tcPr>
          <w:p w14:paraId="6F5D1147" w14:textId="4522F366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Student’s </w:t>
            </w:r>
            <w:r w:rsidR="00837B59">
              <w:rPr>
                <w:rFonts w:ascii="Arial" w:hAnsi="Arial" w:cs="Arial"/>
                <w:b/>
              </w:rPr>
              <w:t>N</w:t>
            </w:r>
            <w:r w:rsidRPr="00180057">
              <w:rPr>
                <w:rFonts w:ascii="Arial" w:hAnsi="Arial" w:cs="Arial"/>
                <w:b/>
              </w:rPr>
              <w:t>ame:</w:t>
            </w:r>
          </w:p>
          <w:p w14:paraId="45B24564" w14:textId="77777777" w:rsidR="002775D6" w:rsidRPr="00180057" w:rsidRDefault="002775D6" w:rsidP="00B82612">
            <w:pPr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</w:tcPr>
          <w:p w14:paraId="631CD602" w14:textId="77777777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>Class of:</w:t>
            </w:r>
          </w:p>
          <w:p w14:paraId="644AEBE8" w14:textId="61951CED" w:rsidR="002775D6" w:rsidRPr="00180057" w:rsidRDefault="002775D6">
            <w:pPr>
              <w:rPr>
                <w:rFonts w:ascii="Arial" w:hAnsi="Arial" w:cs="Arial"/>
                <w:b/>
              </w:rPr>
            </w:pPr>
          </w:p>
        </w:tc>
      </w:tr>
      <w:tr w:rsidR="002775D6" w:rsidRPr="00180057" w14:paraId="16AC8D54" w14:textId="77777777" w:rsidTr="00180057">
        <w:tc>
          <w:tcPr>
            <w:tcW w:w="5575" w:type="dxa"/>
            <w:gridSpan w:val="2"/>
            <w:tcBorders>
              <w:right w:val="nil"/>
            </w:tcBorders>
          </w:tcPr>
          <w:p w14:paraId="73849901" w14:textId="61EC7397" w:rsidR="002775D6" w:rsidRPr="00180057" w:rsidRDefault="002775D6" w:rsidP="002775D6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Title of the </w:t>
            </w:r>
            <w:r w:rsidR="003B457E">
              <w:rPr>
                <w:rFonts w:ascii="Arial" w:hAnsi="Arial" w:cs="Arial"/>
                <w:b/>
              </w:rPr>
              <w:t>Research P</w:t>
            </w:r>
            <w:r w:rsidRPr="00180057">
              <w:rPr>
                <w:rFonts w:ascii="Arial" w:hAnsi="Arial" w:cs="Arial"/>
                <w:b/>
              </w:rPr>
              <w:t>roject:</w:t>
            </w:r>
          </w:p>
          <w:p w14:paraId="1FA1B264" w14:textId="21B3E725" w:rsidR="00B53214" w:rsidRPr="00180057" w:rsidRDefault="00B53214" w:rsidP="00B82612">
            <w:pPr>
              <w:pStyle w:val="NormalWeb"/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  <w:tcBorders>
              <w:left w:val="nil"/>
            </w:tcBorders>
          </w:tcPr>
          <w:p w14:paraId="194567D1" w14:textId="77777777" w:rsidR="002775D6" w:rsidRPr="00180057" w:rsidRDefault="002775D6">
            <w:pPr>
              <w:rPr>
                <w:rFonts w:ascii="Arial" w:hAnsi="Arial" w:cs="Arial"/>
                <w:b/>
              </w:rPr>
            </w:pPr>
          </w:p>
        </w:tc>
      </w:tr>
      <w:tr w:rsidR="003B457E" w:rsidRPr="00180057" w14:paraId="6BE20871" w14:textId="77777777" w:rsidTr="00715289">
        <w:tc>
          <w:tcPr>
            <w:tcW w:w="9350" w:type="dxa"/>
            <w:gridSpan w:val="3"/>
          </w:tcPr>
          <w:p w14:paraId="0D7862FC" w14:textId="7A931082" w:rsidR="003B457E" w:rsidRDefault="003B457E" w:rsidP="00151BE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ype </w:t>
            </w:r>
            <w:r w:rsidRPr="00180057">
              <w:rPr>
                <w:rFonts w:ascii="Arial" w:hAnsi="Arial" w:cs="Arial"/>
                <w:b/>
              </w:rPr>
              <w:t xml:space="preserve">of the </w:t>
            </w:r>
            <w:r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 xml:space="preserve">esearch </w:t>
            </w:r>
            <w:r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>roject</w:t>
            </w:r>
            <w:r>
              <w:rPr>
                <w:rFonts w:ascii="Arial" w:hAnsi="Arial" w:cs="Arial"/>
                <w:b/>
              </w:rPr>
              <w:t xml:space="preserve"> (Case study, Bench Work, Review etc.)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76ED4548" w14:textId="77777777" w:rsidR="003B457E" w:rsidRPr="00180057" w:rsidRDefault="003B457E" w:rsidP="00151BEF">
            <w:pPr>
              <w:rPr>
                <w:rFonts w:ascii="Arial" w:hAnsi="Arial" w:cs="Arial"/>
                <w:b/>
              </w:rPr>
            </w:pPr>
          </w:p>
          <w:p w14:paraId="0372F307" w14:textId="77777777" w:rsidR="003B457E" w:rsidRPr="00180057" w:rsidRDefault="003B457E">
            <w:pPr>
              <w:rPr>
                <w:rFonts w:ascii="Arial" w:hAnsi="Arial" w:cs="Arial"/>
                <w:b/>
              </w:rPr>
            </w:pPr>
          </w:p>
        </w:tc>
      </w:tr>
      <w:tr w:rsidR="00CD6C00" w:rsidRPr="00180057" w14:paraId="2304F44A" w14:textId="77777777" w:rsidTr="00817B9C">
        <w:trPr>
          <w:trHeight w:val="575"/>
        </w:trPr>
        <w:tc>
          <w:tcPr>
            <w:tcW w:w="5575" w:type="dxa"/>
            <w:gridSpan w:val="2"/>
            <w:tcBorders>
              <w:right w:val="nil"/>
            </w:tcBorders>
          </w:tcPr>
          <w:p w14:paraId="74B67F2B" w14:textId="1227FA88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Period of the </w:t>
            </w:r>
            <w:r w:rsidR="003B457E"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>esearch</w:t>
            </w:r>
            <w:r w:rsidR="003B457E">
              <w:rPr>
                <w:rFonts w:ascii="Arial" w:hAnsi="Arial" w:cs="Arial"/>
                <w:b/>
              </w:rPr>
              <w:t xml:space="preserve"> Conducted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1839828B" w14:textId="308390AE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 </w:t>
            </w:r>
          </w:p>
          <w:p w14:paraId="7151D3F4" w14:textId="77777777" w:rsidR="00CD6C00" w:rsidRPr="00180057" w:rsidRDefault="00CD6C00" w:rsidP="002775D6">
            <w:pPr>
              <w:rPr>
                <w:rFonts w:ascii="Arial" w:hAnsi="Arial" w:cs="Arial"/>
                <w:b/>
              </w:rPr>
            </w:pPr>
          </w:p>
        </w:tc>
        <w:tc>
          <w:tcPr>
            <w:tcW w:w="3775" w:type="dxa"/>
            <w:tcBorders>
              <w:left w:val="nil"/>
            </w:tcBorders>
          </w:tcPr>
          <w:p w14:paraId="6B3D2017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</w:tc>
      </w:tr>
      <w:tr w:rsidR="00180057" w:rsidRPr="00180057" w14:paraId="5A80823B" w14:textId="77777777" w:rsidTr="00D04AF4">
        <w:tc>
          <w:tcPr>
            <w:tcW w:w="9350" w:type="dxa"/>
            <w:gridSpan w:val="3"/>
          </w:tcPr>
          <w:p w14:paraId="203D2D57" w14:textId="045C46DF" w:rsidR="00180057" w:rsidRPr="00180057" w:rsidRDefault="00180057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Research </w:t>
            </w:r>
            <w:r w:rsidR="003B457E"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 xml:space="preserve">roject </w:t>
            </w:r>
            <w:r w:rsidR="003B457E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pprovals </w:t>
            </w:r>
            <w:r w:rsidR="003B457E">
              <w:rPr>
                <w:rFonts w:ascii="Arial" w:hAnsi="Arial" w:cs="Arial"/>
                <w:b/>
              </w:rPr>
              <w:t xml:space="preserve">by </w:t>
            </w:r>
            <w:r w:rsidRPr="00180057">
              <w:rPr>
                <w:rFonts w:ascii="Arial" w:hAnsi="Arial" w:cs="Arial"/>
                <w:b/>
              </w:rPr>
              <w:t>IRB or IACUC</w:t>
            </w:r>
            <w:r w:rsidR="003B457E">
              <w:rPr>
                <w:rFonts w:ascii="Arial" w:hAnsi="Arial" w:cs="Arial"/>
                <w:b/>
              </w:rPr>
              <w:t xml:space="preserve"> (</w:t>
            </w:r>
            <w:r w:rsidRPr="00180057">
              <w:rPr>
                <w:rFonts w:ascii="Arial" w:hAnsi="Arial" w:cs="Arial"/>
                <w:b/>
              </w:rPr>
              <w:t xml:space="preserve">if </w:t>
            </w:r>
            <w:r>
              <w:rPr>
                <w:rFonts w:ascii="Arial" w:hAnsi="Arial" w:cs="Arial"/>
                <w:b/>
              </w:rPr>
              <w:t>applicable</w:t>
            </w:r>
            <w:r w:rsidR="003B457E">
              <w:rPr>
                <w:rFonts w:ascii="Arial" w:hAnsi="Arial" w:cs="Arial"/>
                <w:b/>
              </w:rPr>
              <w:t>)</w:t>
            </w:r>
          </w:p>
          <w:p w14:paraId="660129EF" w14:textId="77777777" w:rsidR="00180057" w:rsidRPr="00180057" w:rsidRDefault="00180057" w:rsidP="00CD6C00">
            <w:pPr>
              <w:rPr>
                <w:rFonts w:ascii="Arial" w:hAnsi="Arial" w:cs="Arial"/>
                <w:b/>
              </w:rPr>
            </w:pPr>
          </w:p>
          <w:p w14:paraId="55B2B307" w14:textId="1BA30FFF" w:rsidR="00180057" w:rsidRPr="00180057" w:rsidRDefault="00180057" w:rsidP="00CD6C00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Date of </w:t>
            </w:r>
            <w:r w:rsidR="003B457E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:</w:t>
            </w:r>
          </w:p>
          <w:p w14:paraId="438B0163" w14:textId="77777777" w:rsidR="00180057" w:rsidRPr="00180057" w:rsidRDefault="00180057" w:rsidP="00F80A3F">
            <w:pPr>
              <w:pStyle w:val="ListParagraph"/>
              <w:ind w:left="1440"/>
              <w:rPr>
                <w:rFonts w:ascii="Arial" w:hAnsi="Arial" w:cs="Arial"/>
                <w:b/>
              </w:rPr>
            </w:pPr>
          </w:p>
          <w:p w14:paraId="46C117BE" w14:textId="52406961" w:rsidR="00180057" w:rsidRPr="00180057" w:rsidRDefault="00180057" w:rsidP="00CD6C00">
            <w:pPr>
              <w:pStyle w:val="ListParagraph"/>
              <w:numPr>
                <w:ilvl w:val="1"/>
                <w:numId w:val="1"/>
              </w:num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Date of </w:t>
            </w:r>
            <w:r w:rsidR="003B457E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pproval</w:t>
            </w:r>
            <w:r w:rsidR="00151BEF">
              <w:rPr>
                <w:rFonts w:ascii="Arial" w:hAnsi="Arial" w:cs="Arial"/>
                <w:b/>
              </w:rPr>
              <w:t>/Exemption</w:t>
            </w:r>
            <w:r w:rsidRPr="00180057">
              <w:rPr>
                <w:rFonts w:ascii="Arial" w:hAnsi="Arial" w:cs="Arial"/>
                <w:b/>
              </w:rPr>
              <w:t>:</w:t>
            </w:r>
          </w:p>
          <w:p w14:paraId="59101EF5" w14:textId="77777777" w:rsidR="00180057" w:rsidRPr="00180057" w:rsidRDefault="00180057">
            <w:pPr>
              <w:rPr>
                <w:rFonts w:ascii="Arial" w:hAnsi="Arial" w:cs="Arial"/>
                <w:b/>
              </w:rPr>
            </w:pPr>
          </w:p>
        </w:tc>
      </w:tr>
      <w:tr w:rsidR="00CD6C00" w:rsidRPr="00180057" w14:paraId="4FC29E35" w14:textId="77777777" w:rsidTr="00236EEE">
        <w:trPr>
          <w:trHeight w:val="3482"/>
        </w:trPr>
        <w:tc>
          <w:tcPr>
            <w:tcW w:w="9350" w:type="dxa"/>
            <w:gridSpan w:val="3"/>
          </w:tcPr>
          <w:p w14:paraId="0F10FA7D" w14:textId="0970D4A8" w:rsidR="00CD6C00" w:rsidRPr="00180057" w:rsidRDefault="00CD6C00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Abstract of the </w:t>
            </w:r>
            <w:r w:rsidR="00236EEE">
              <w:rPr>
                <w:rFonts w:ascii="Arial" w:hAnsi="Arial" w:cs="Arial"/>
                <w:b/>
              </w:rPr>
              <w:t>R</w:t>
            </w:r>
            <w:r w:rsidRPr="00180057">
              <w:rPr>
                <w:rFonts w:ascii="Arial" w:hAnsi="Arial" w:cs="Arial"/>
                <w:b/>
              </w:rPr>
              <w:t xml:space="preserve">esearch </w:t>
            </w:r>
            <w:r w:rsidR="00236EEE">
              <w:rPr>
                <w:rFonts w:ascii="Arial" w:hAnsi="Arial" w:cs="Arial"/>
                <w:b/>
              </w:rPr>
              <w:t>P</w:t>
            </w:r>
            <w:r w:rsidRPr="00180057">
              <w:rPr>
                <w:rFonts w:ascii="Arial" w:hAnsi="Arial" w:cs="Arial"/>
                <w:b/>
              </w:rPr>
              <w:t>roject:</w:t>
            </w:r>
          </w:p>
          <w:p w14:paraId="196633DA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  <w:p w14:paraId="164C3F35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  <w:p w14:paraId="06218A48" w14:textId="77777777" w:rsidR="00CD6C00" w:rsidRPr="00180057" w:rsidRDefault="00CD6C00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03C893B1" w14:textId="77777777" w:rsidTr="005F76E1">
        <w:tc>
          <w:tcPr>
            <w:tcW w:w="9350" w:type="dxa"/>
            <w:gridSpan w:val="3"/>
          </w:tcPr>
          <w:p w14:paraId="6F97C2BB" w14:textId="489AF2F8" w:rsidR="00817B9C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Name of Research Institution: </w:t>
            </w:r>
          </w:p>
          <w:p w14:paraId="7FC2F01C" w14:textId="77777777" w:rsidR="006D0F77" w:rsidRPr="00180057" w:rsidRDefault="006D0F77" w:rsidP="00CD6C00">
            <w:pPr>
              <w:rPr>
                <w:rFonts w:ascii="Arial" w:hAnsi="Arial" w:cs="Arial"/>
                <w:b/>
              </w:rPr>
            </w:pPr>
          </w:p>
          <w:p w14:paraId="5D8CF60F" w14:textId="77777777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2D5B50F7" w14:textId="77777777" w:rsidTr="006D0F77"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14:paraId="2BA5AA45" w14:textId="2F031907" w:rsidR="00817B9C" w:rsidRPr="00180057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Name of the </w:t>
            </w:r>
            <w:r w:rsidR="00837B59">
              <w:rPr>
                <w:rFonts w:ascii="Arial" w:hAnsi="Arial" w:cs="Arial"/>
                <w:b/>
              </w:rPr>
              <w:t>Outside</w:t>
            </w:r>
            <w:r w:rsidRPr="00180057">
              <w:rPr>
                <w:rFonts w:ascii="Arial" w:hAnsi="Arial" w:cs="Arial"/>
                <w:b/>
              </w:rPr>
              <w:t xml:space="preserve"> Principal Investigator:</w:t>
            </w:r>
          </w:p>
          <w:p w14:paraId="32421CE5" w14:textId="023FCE52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6D0F77" w:rsidRPr="00180057" w14:paraId="04D216BE" w14:textId="77777777" w:rsidTr="006D0F77">
        <w:trPr>
          <w:trHeight w:val="233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0D48AC" w14:textId="67078583" w:rsidR="006D0F77" w:rsidRDefault="006D0F77" w:rsidP="00236EE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ntact of </w:t>
            </w:r>
            <w:r w:rsidRPr="00180057">
              <w:rPr>
                <w:rFonts w:ascii="Arial" w:hAnsi="Arial" w:cs="Arial"/>
                <w:b/>
              </w:rPr>
              <w:t xml:space="preserve">the </w:t>
            </w:r>
            <w:r w:rsidR="00837B59">
              <w:rPr>
                <w:rFonts w:ascii="Arial" w:hAnsi="Arial" w:cs="Arial"/>
                <w:b/>
              </w:rPr>
              <w:t>Outside</w:t>
            </w:r>
            <w:r w:rsidRPr="00180057">
              <w:rPr>
                <w:rFonts w:ascii="Arial" w:hAnsi="Arial" w:cs="Arial"/>
                <w:b/>
              </w:rPr>
              <w:t xml:space="preserve"> Principal Investigator</w:t>
            </w:r>
          </w:p>
          <w:p w14:paraId="0DA16CA8" w14:textId="02EA56B6" w:rsidR="008B7BED" w:rsidRPr="00180057" w:rsidRDefault="008B7BED" w:rsidP="00236EEE">
            <w:pPr>
              <w:rPr>
                <w:rFonts w:ascii="Arial" w:hAnsi="Arial" w:cs="Arial"/>
                <w:b/>
              </w:rPr>
            </w:pPr>
          </w:p>
        </w:tc>
      </w:tr>
      <w:tr w:rsidR="006D0F77" w:rsidRPr="00180057" w14:paraId="55CFBE05" w14:textId="77777777" w:rsidTr="006D0F77">
        <w:tc>
          <w:tcPr>
            <w:tcW w:w="4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2B54" w14:textId="12423B59" w:rsidR="006D0F77" w:rsidRDefault="006D0F77" w:rsidP="006D0F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tc>
          <w:tcPr>
            <w:tcW w:w="46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151E5" w14:textId="3AA49B17" w:rsidR="006D0F77" w:rsidRDefault="006D0F77" w:rsidP="006D0F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ail:</w:t>
            </w:r>
          </w:p>
        </w:tc>
      </w:tr>
      <w:tr w:rsidR="00817B9C" w:rsidRPr="00180057" w14:paraId="0E1AEA3A" w14:textId="77777777" w:rsidTr="00983D33">
        <w:tc>
          <w:tcPr>
            <w:tcW w:w="9350" w:type="dxa"/>
            <w:gridSpan w:val="3"/>
          </w:tcPr>
          <w:p w14:paraId="7F25DA26" w14:textId="62AE281E" w:rsidR="00817B9C" w:rsidRDefault="00817B9C" w:rsidP="00CD6C00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Manuscript </w:t>
            </w:r>
            <w:r w:rsidR="00236EEE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 (</w:t>
            </w:r>
            <w:r w:rsidR="00837B59">
              <w:rPr>
                <w:rFonts w:ascii="Arial" w:hAnsi="Arial" w:cs="Arial"/>
                <w:b/>
              </w:rPr>
              <w:t>T</w:t>
            </w:r>
            <w:r w:rsidRPr="00180057">
              <w:rPr>
                <w:rFonts w:ascii="Arial" w:hAnsi="Arial" w:cs="Arial"/>
                <w:b/>
              </w:rPr>
              <w:t xml:space="preserve">itle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uthors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ffiliations</w:t>
            </w:r>
            <w:r w:rsidR="00151BEF">
              <w:rPr>
                <w:rFonts w:ascii="Arial" w:hAnsi="Arial" w:cs="Arial"/>
                <w:b/>
              </w:rPr>
              <w:t>,</w:t>
            </w:r>
            <w:r w:rsidR="00151BEF" w:rsidRPr="00180057">
              <w:rPr>
                <w:rFonts w:ascii="Arial" w:hAnsi="Arial" w:cs="Arial"/>
                <w:b/>
              </w:rPr>
              <w:t xml:space="preserve"> </w:t>
            </w:r>
            <w:r w:rsidR="00151BEF">
              <w:rPr>
                <w:rFonts w:ascii="Arial" w:hAnsi="Arial" w:cs="Arial"/>
                <w:b/>
              </w:rPr>
              <w:t>Journal</w:t>
            </w:r>
            <w:r w:rsidRPr="00180057">
              <w:rPr>
                <w:rFonts w:ascii="Arial" w:hAnsi="Arial" w:cs="Arial"/>
                <w:b/>
              </w:rPr>
              <w:t>)</w:t>
            </w:r>
            <w:r w:rsidR="00236EEE">
              <w:rPr>
                <w:rFonts w:ascii="Arial" w:hAnsi="Arial" w:cs="Arial"/>
                <w:b/>
              </w:rPr>
              <w:t>:</w:t>
            </w:r>
          </w:p>
          <w:p w14:paraId="165ED15F" w14:textId="77777777" w:rsidR="008B7BED" w:rsidRPr="00180057" w:rsidRDefault="008B7BED" w:rsidP="00CD6C00">
            <w:pPr>
              <w:rPr>
                <w:rFonts w:ascii="Arial" w:hAnsi="Arial" w:cs="Arial"/>
                <w:b/>
              </w:rPr>
            </w:pPr>
          </w:p>
          <w:p w14:paraId="683681B5" w14:textId="399FCC9C" w:rsidR="00817B9C" w:rsidRPr="00180057" w:rsidRDefault="00817B9C">
            <w:pPr>
              <w:rPr>
                <w:rFonts w:ascii="Arial" w:hAnsi="Arial" w:cs="Arial"/>
                <w:b/>
              </w:rPr>
            </w:pPr>
          </w:p>
        </w:tc>
      </w:tr>
      <w:tr w:rsidR="00817B9C" w:rsidRPr="00180057" w14:paraId="18311379" w14:textId="77777777" w:rsidTr="00E4439C">
        <w:tc>
          <w:tcPr>
            <w:tcW w:w="9350" w:type="dxa"/>
            <w:gridSpan w:val="3"/>
          </w:tcPr>
          <w:p w14:paraId="7274103E" w14:textId="5C3B6650" w:rsidR="00817B9C" w:rsidRDefault="00817B9C" w:rsidP="003B457E">
            <w:pPr>
              <w:rPr>
                <w:rFonts w:ascii="Arial" w:hAnsi="Arial" w:cs="Arial"/>
                <w:b/>
              </w:rPr>
            </w:pPr>
            <w:r w:rsidRPr="00180057">
              <w:rPr>
                <w:rFonts w:ascii="Arial" w:hAnsi="Arial" w:cs="Arial"/>
                <w:b/>
              </w:rPr>
              <w:t xml:space="preserve">Conference </w:t>
            </w:r>
            <w:r w:rsidR="00837B59">
              <w:rPr>
                <w:rFonts w:ascii="Arial" w:hAnsi="Arial" w:cs="Arial"/>
                <w:b/>
              </w:rPr>
              <w:t>S</w:t>
            </w:r>
            <w:r w:rsidRPr="00180057">
              <w:rPr>
                <w:rFonts w:ascii="Arial" w:hAnsi="Arial" w:cs="Arial"/>
                <w:b/>
              </w:rPr>
              <w:t>ubmission (</w:t>
            </w:r>
            <w:r w:rsidR="00837B59">
              <w:rPr>
                <w:rFonts w:ascii="Arial" w:hAnsi="Arial" w:cs="Arial"/>
                <w:b/>
              </w:rPr>
              <w:t>T</w:t>
            </w:r>
            <w:r w:rsidRPr="00180057">
              <w:rPr>
                <w:rFonts w:ascii="Arial" w:hAnsi="Arial" w:cs="Arial"/>
                <w:b/>
              </w:rPr>
              <w:t xml:space="preserve">itle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 xml:space="preserve">uthors, </w:t>
            </w:r>
            <w:r w:rsidR="00837B59">
              <w:rPr>
                <w:rFonts w:ascii="Arial" w:hAnsi="Arial" w:cs="Arial"/>
                <w:b/>
              </w:rPr>
              <w:t>A</w:t>
            </w:r>
            <w:r w:rsidRPr="00180057">
              <w:rPr>
                <w:rFonts w:ascii="Arial" w:hAnsi="Arial" w:cs="Arial"/>
                <w:b/>
              </w:rPr>
              <w:t>ffiliations)</w:t>
            </w:r>
            <w:r w:rsidR="00236EEE">
              <w:rPr>
                <w:rFonts w:ascii="Arial" w:hAnsi="Arial" w:cs="Arial"/>
                <w:b/>
              </w:rPr>
              <w:t>:</w:t>
            </w:r>
          </w:p>
          <w:p w14:paraId="7F839C9C" w14:textId="77777777" w:rsidR="00F664F1" w:rsidRDefault="00F664F1" w:rsidP="003B457E">
            <w:pPr>
              <w:rPr>
                <w:rFonts w:ascii="Arial" w:hAnsi="Arial" w:cs="Arial"/>
                <w:b/>
              </w:rPr>
            </w:pPr>
          </w:p>
          <w:p w14:paraId="73BC41B1" w14:textId="7731E644" w:rsidR="008B7BED" w:rsidRPr="00180057" w:rsidRDefault="008B7BED" w:rsidP="003B457E">
            <w:pPr>
              <w:rPr>
                <w:rFonts w:ascii="Arial" w:hAnsi="Arial" w:cs="Arial"/>
                <w:b/>
              </w:rPr>
            </w:pPr>
          </w:p>
        </w:tc>
      </w:tr>
    </w:tbl>
    <w:p w14:paraId="2DC4B94A" w14:textId="6798C0DE" w:rsidR="002775D6" w:rsidRPr="00F664F1" w:rsidRDefault="00420F25">
      <w:pPr>
        <w:rPr>
          <w:rFonts w:ascii="Arial" w:hAnsi="Arial" w:cs="Arial"/>
          <w:b/>
          <w:sz w:val="18"/>
        </w:rPr>
      </w:pPr>
      <w:r w:rsidRPr="005A7FAE">
        <w:rPr>
          <w:rFonts w:ascii="Arial" w:hAnsi="Arial" w:cs="Arial"/>
          <w:b/>
          <w:sz w:val="18"/>
          <w:highlight w:val="yellow"/>
        </w:rPr>
        <w:t>No</w:t>
      </w:r>
      <w:r w:rsidR="008B7BED" w:rsidRPr="005A7FAE">
        <w:rPr>
          <w:rFonts w:ascii="Arial" w:hAnsi="Arial" w:cs="Arial"/>
          <w:b/>
          <w:sz w:val="18"/>
          <w:highlight w:val="yellow"/>
        </w:rPr>
        <w:t>te:</w:t>
      </w:r>
      <w:r w:rsidR="008B7BED" w:rsidRPr="00F664F1">
        <w:rPr>
          <w:rFonts w:ascii="Arial" w:hAnsi="Arial" w:cs="Arial"/>
          <w:b/>
          <w:sz w:val="18"/>
        </w:rPr>
        <w:t xml:space="preserve"> Please attach the proof of </w:t>
      </w:r>
      <w:bookmarkStart w:id="0" w:name="_GoBack"/>
      <w:bookmarkEnd w:id="0"/>
      <w:r w:rsidR="008B7BED" w:rsidRPr="00F664F1">
        <w:rPr>
          <w:rFonts w:ascii="Arial" w:hAnsi="Arial" w:cs="Arial"/>
          <w:b/>
          <w:sz w:val="18"/>
        </w:rPr>
        <w:t>m</w:t>
      </w:r>
      <w:r w:rsidRPr="00F664F1">
        <w:rPr>
          <w:rFonts w:ascii="Arial" w:hAnsi="Arial" w:cs="Arial"/>
          <w:b/>
          <w:sz w:val="18"/>
        </w:rPr>
        <w:t xml:space="preserve">anuscript/conference acceptance and </w:t>
      </w:r>
      <w:r w:rsidR="008B7BED" w:rsidRPr="00F664F1">
        <w:rPr>
          <w:rFonts w:ascii="Arial" w:hAnsi="Arial" w:cs="Arial"/>
          <w:b/>
          <w:sz w:val="18"/>
        </w:rPr>
        <w:t>registration</w:t>
      </w:r>
    </w:p>
    <w:sectPr w:rsidR="002775D6" w:rsidRPr="00F664F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A69DF" w14:textId="77777777" w:rsidR="00305934" w:rsidRDefault="00305934" w:rsidP="00354FE3">
      <w:pPr>
        <w:spacing w:after="0" w:line="240" w:lineRule="auto"/>
      </w:pPr>
      <w:r>
        <w:separator/>
      </w:r>
    </w:p>
  </w:endnote>
  <w:endnote w:type="continuationSeparator" w:id="0">
    <w:p w14:paraId="1A8BD1C3" w14:textId="77777777" w:rsidR="00305934" w:rsidRDefault="00305934" w:rsidP="00354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B45CB" w14:textId="77777777" w:rsidR="00305934" w:rsidRDefault="00305934" w:rsidP="00354FE3">
      <w:pPr>
        <w:spacing w:after="0" w:line="240" w:lineRule="auto"/>
      </w:pPr>
      <w:r>
        <w:separator/>
      </w:r>
    </w:p>
  </w:footnote>
  <w:footnote w:type="continuationSeparator" w:id="0">
    <w:p w14:paraId="1D80AE8C" w14:textId="77777777" w:rsidR="00305934" w:rsidRDefault="00305934" w:rsidP="00354F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849E9" w14:textId="704B23BB" w:rsidR="00354FE3" w:rsidRDefault="00354FE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CA0F581" wp14:editId="30138F2F">
          <wp:simplePos x="0" y="0"/>
          <wp:positionH relativeFrom="margin">
            <wp:posOffset>-161925</wp:posOffset>
          </wp:positionH>
          <wp:positionV relativeFrom="paragraph">
            <wp:posOffset>-361950</wp:posOffset>
          </wp:positionV>
          <wp:extent cx="6580505" cy="8191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d school letterhead 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505" cy="81915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DDB7A2" w14:textId="77777777" w:rsidR="00354FE3" w:rsidRDefault="00354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B278A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E25BE"/>
    <w:multiLevelType w:val="hybridMultilevel"/>
    <w:tmpl w:val="C95A18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46F2E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B4CE6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150C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4160A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321A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854508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152F80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3606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7E6974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854CF1"/>
    <w:multiLevelType w:val="hybridMultilevel"/>
    <w:tmpl w:val="373ED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2"/>
  </w:num>
  <w:num w:numId="5">
    <w:abstractNumId w:val="10"/>
  </w:num>
  <w:num w:numId="6">
    <w:abstractNumId w:val="5"/>
  </w:num>
  <w:num w:numId="7">
    <w:abstractNumId w:val="1"/>
  </w:num>
  <w:num w:numId="8">
    <w:abstractNumId w:val="7"/>
  </w:num>
  <w:num w:numId="9">
    <w:abstractNumId w:val="4"/>
  </w:num>
  <w:num w:numId="10">
    <w:abstractNumId w:val="11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IyNrQEIiMLYyUdpeDU4uLM/DyQAqNaAOL+NfssAAAA"/>
  </w:docVars>
  <w:rsids>
    <w:rsidRoot w:val="007620F2"/>
    <w:rsid w:val="00050A00"/>
    <w:rsid w:val="00121697"/>
    <w:rsid w:val="00151BEF"/>
    <w:rsid w:val="0015645A"/>
    <w:rsid w:val="00180057"/>
    <w:rsid w:val="00236EEE"/>
    <w:rsid w:val="002709C4"/>
    <w:rsid w:val="00273842"/>
    <w:rsid w:val="002775D6"/>
    <w:rsid w:val="002A457A"/>
    <w:rsid w:val="00305934"/>
    <w:rsid w:val="00332C03"/>
    <w:rsid w:val="00354FE3"/>
    <w:rsid w:val="00366000"/>
    <w:rsid w:val="003B457E"/>
    <w:rsid w:val="004161E4"/>
    <w:rsid w:val="00420F25"/>
    <w:rsid w:val="005A7FAE"/>
    <w:rsid w:val="006B0D21"/>
    <w:rsid w:val="006D0F77"/>
    <w:rsid w:val="006F3D2C"/>
    <w:rsid w:val="00701DFE"/>
    <w:rsid w:val="00720835"/>
    <w:rsid w:val="007315B7"/>
    <w:rsid w:val="00744ACC"/>
    <w:rsid w:val="007620F2"/>
    <w:rsid w:val="00817B9C"/>
    <w:rsid w:val="00821672"/>
    <w:rsid w:val="008277B9"/>
    <w:rsid w:val="00837B59"/>
    <w:rsid w:val="008B7BED"/>
    <w:rsid w:val="009B29B6"/>
    <w:rsid w:val="00AB35CB"/>
    <w:rsid w:val="00B53214"/>
    <w:rsid w:val="00B56CDA"/>
    <w:rsid w:val="00B82612"/>
    <w:rsid w:val="00BA4C99"/>
    <w:rsid w:val="00BC06EF"/>
    <w:rsid w:val="00C67FC9"/>
    <w:rsid w:val="00CA17A8"/>
    <w:rsid w:val="00CD6C00"/>
    <w:rsid w:val="00D07A13"/>
    <w:rsid w:val="00DE053B"/>
    <w:rsid w:val="00E1382F"/>
    <w:rsid w:val="00E41444"/>
    <w:rsid w:val="00E45376"/>
    <w:rsid w:val="00F664F1"/>
    <w:rsid w:val="00F80A3F"/>
    <w:rsid w:val="00FA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E139F"/>
  <w15:chartTrackingRefBased/>
  <w15:docId w15:val="{F3CA0AE2-975F-42D5-B94D-A4389CCA7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FC9"/>
    <w:pPr>
      <w:ind w:left="720"/>
      <w:contextualSpacing/>
    </w:pPr>
  </w:style>
  <w:style w:type="table" w:styleId="TableGrid">
    <w:name w:val="Table Grid"/>
    <w:basedOn w:val="TableNormal"/>
    <w:uiPriority w:val="39"/>
    <w:rsid w:val="002775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3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FE3"/>
  </w:style>
  <w:style w:type="paragraph" w:styleId="Footer">
    <w:name w:val="footer"/>
    <w:basedOn w:val="Normal"/>
    <w:link w:val="FooterChar"/>
    <w:uiPriority w:val="99"/>
    <w:unhideWhenUsed/>
    <w:rsid w:val="00354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03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6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79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4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5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FCE71-7692-4EDE-B17A-D24874395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keville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, Malgorzata</dc:creator>
  <cp:keywords/>
  <dc:description/>
  <cp:lastModifiedBy>Han, Guichun</cp:lastModifiedBy>
  <cp:revision>5</cp:revision>
  <cp:lastPrinted>2021-08-18T16:40:00Z</cp:lastPrinted>
  <dcterms:created xsi:type="dcterms:W3CDTF">2022-10-18T20:37:00Z</dcterms:created>
  <dcterms:modified xsi:type="dcterms:W3CDTF">2022-10-24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1e31efa75555b035b2da6e8919a00e0595002bc317f1967cc1d4c4ddcdc2ef</vt:lpwstr>
  </property>
</Properties>
</file>